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2A92" w:rsidRPr="00126441" w:rsidRDefault="005C2A92">
      <w:pPr>
        <w:rPr>
          <w:b/>
          <w:sz w:val="44"/>
          <w:szCs w:val="44"/>
        </w:rPr>
      </w:pPr>
      <w:r w:rsidRPr="00126441">
        <w:rPr>
          <w:b/>
          <w:sz w:val="44"/>
          <w:szCs w:val="44"/>
        </w:rPr>
        <w:t>Group Project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1: Select any three sorting algorithm and two searching algorithms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2: Understand the logic of all the algorithms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3: Create java program and convert your algorithm into the source code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4: Create a random function that generates input number for the </w:t>
      </w:r>
      <w:r w:rsidRPr="00126441">
        <w:rPr>
          <w:noProof/>
          <w:sz w:val="44"/>
          <w:szCs w:val="44"/>
        </w:rPr>
        <w:t>same</w:t>
      </w:r>
      <w:r w:rsidRPr="00126441">
        <w:rPr>
          <w:sz w:val="44"/>
          <w:szCs w:val="44"/>
        </w:rPr>
        <w:t xml:space="preserve"> program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5: You need to collect the output 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6: Create start transaction and end transaction point in your source code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7: Calculate the time in </w:t>
      </w:r>
      <w:r w:rsidRPr="00126441">
        <w:rPr>
          <w:noProof/>
          <w:sz w:val="44"/>
          <w:szCs w:val="44"/>
        </w:rPr>
        <w:t>milliseconds</w:t>
      </w:r>
      <w:r w:rsidRPr="00126441">
        <w:rPr>
          <w:sz w:val="44"/>
          <w:szCs w:val="44"/>
        </w:rPr>
        <w:t xml:space="preserve"> for each java program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8: Compare the performance </w:t>
      </w:r>
      <w:r w:rsidRPr="00126441">
        <w:rPr>
          <w:noProof/>
          <w:sz w:val="44"/>
          <w:szCs w:val="44"/>
        </w:rPr>
        <w:t>of</w:t>
      </w:r>
      <w:r w:rsidRPr="00126441">
        <w:rPr>
          <w:sz w:val="44"/>
          <w:szCs w:val="44"/>
        </w:rPr>
        <w:t xml:space="preserve"> each </w:t>
      </w:r>
      <w:r w:rsidRPr="00126441">
        <w:rPr>
          <w:noProof/>
          <w:sz w:val="44"/>
          <w:szCs w:val="44"/>
        </w:rPr>
        <w:t>algorithm</w:t>
      </w:r>
    </w:p>
    <w:p w:rsidR="005C2A92" w:rsidRPr="00126441" w:rsidRDefault="005C2A92">
      <w:pPr>
        <w:rPr>
          <w:sz w:val="44"/>
          <w:szCs w:val="44"/>
        </w:rPr>
      </w:pPr>
    </w:p>
    <w:p w:rsidR="005C2A92" w:rsidRDefault="005C2A92">
      <w:pPr>
        <w:rPr>
          <w:sz w:val="44"/>
          <w:szCs w:val="44"/>
        </w:rPr>
      </w:pPr>
    </w:p>
    <w:p w:rsidR="00126441" w:rsidRDefault="00126441">
      <w:pPr>
        <w:rPr>
          <w:sz w:val="44"/>
          <w:szCs w:val="44"/>
        </w:rPr>
      </w:pPr>
    </w:p>
    <w:p w:rsidR="00126441" w:rsidRDefault="00126441">
      <w:pPr>
        <w:rPr>
          <w:sz w:val="44"/>
          <w:szCs w:val="44"/>
        </w:rPr>
      </w:pPr>
    </w:p>
    <w:p w:rsidR="00126441" w:rsidRPr="00126441" w:rsidRDefault="00126441">
      <w:pPr>
        <w:rPr>
          <w:sz w:val="44"/>
          <w:szCs w:val="44"/>
        </w:rPr>
      </w:pPr>
    </w:p>
    <w:p w:rsidR="005C2A92" w:rsidRPr="00126441" w:rsidRDefault="005C2A92">
      <w:pPr>
        <w:rPr>
          <w:b/>
          <w:sz w:val="44"/>
          <w:szCs w:val="44"/>
        </w:rPr>
      </w:pPr>
      <w:r w:rsidRPr="00126441">
        <w:rPr>
          <w:b/>
          <w:sz w:val="44"/>
          <w:szCs w:val="44"/>
        </w:rPr>
        <w:t>Project Deliverables</w:t>
      </w:r>
    </w:p>
    <w:p w:rsidR="00126441" w:rsidRDefault="00126441" w:rsidP="005C2A92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Create power point presentation for this project</w:t>
      </w:r>
    </w:p>
    <w:p w:rsidR="00126441" w:rsidRDefault="00126441" w:rsidP="005C2A92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Mention team member’s name in slide 1</w:t>
      </w:r>
    </w:p>
    <w:p w:rsidR="00126441" w:rsidRDefault="00126441" w:rsidP="005C2A92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Slide 2-7 should have pseudo code(</w:t>
      </w:r>
      <w:hyperlink r:id="rId5" w:history="1">
        <w:r>
          <w:rPr>
            <w:rStyle w:val="Hyperlink"/>
            <w:sz w:val="44"/>
            <w:szCs w:val="44"/>
          </w:rPr>
          <w:t>Pseudo-</w:t>
        </w:r>
        <w:r w:rsidRPr="00126441">
          <w:rPr>
            <w:rStyle w:val="Hyperlink"/>
            <w:sz w:val="44"/>
            <w:szCs w:val="44"/>
          </w:rPr>
          <w:t>Code</w:t>
        </w:r>
      </w:hyperlink>
      <w:r>
        <w:rPr>
          <w:sz w:val="44"/>
          <w:szCs w:val="44"/>
        </w:rPr>
        <w:t>) for all your algorithms</w:t>
      </w:r>
    </w:p>
    <w:p w:rsidR="00126441" w:rsidRPr="00126441" w:rsidRDefault="00126441" w:rsidP="0012644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Slide 8-13 Insert </w:t>
      </w:r>
      <w:r w:rsidRPr="00126441">
        <w:rPr>
          <w:sz w:val="44"/>
          <w:szCs w:val="44"/>
        </w:rPr>
        <w:t>the source code for all five algorithms</w:t>
      </w:r>
      <w:r>
        <w:rPr>
          <w:sz w:val="44"/>
          <w:szCs w:val="44"/>
        </w:rPr>
        <w:t xml:space="preserve"> or attached it and show the output screenshot</w:t>
      </w:r>
    </w:p>
    <w:p w:rsidR="005C2A92" w:rsidRPr="00126441" w:rsidRDefault="005C2A92" w:rsidP="00126441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126441">
        <w:rPr>
          <w:sz w:val="44"/>
          <w:szCs w:val="44"/>
        </w:rPr>
        <w:t>Show the demo in the class</w:t>
      </w:r>
    </w:p>
    <w:p w:rsidR="005C2A92" w:rsidRDefault="005C2A92" w:rsidP="005C2A92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126441">
        <w:rPr>
          <w:sz w:val="44"/>
          <w:szCs w:val="44"/>
        </w:rPr>
        <w:t xml:space="preserve">Create </w:t>
      </w:r>
      <w:r w:rsidR="00126441">
        <w:rPr>
          <w:sz w:val="44"/>
          <w:szCs w:val="44"/>
        </w:rPr>
        <w:t>last slide</w:t>
      </w:r>
      <w:r w:rsidRPr="00126441">
        <w:rPr>
          <w:sz w:val="44"/>
          <w:szCs w:val="44"/>
        </w:rPr>
        <w:t xml:space="preserve"> </w:t>
      </w:r>
      <w:proofErr w:type="spellStart"/>
      <w:r w:rsidRPr="00126441">
        <w:rPr>
          <w:sz w:val="44"/>
          <w:szCs w:val="44"/>
        </w:rPr>
        <w:t>slide</w:t>
      </w:r>
      <w:proofErr w:type="spellEnd"/>
      <w:r w:rsidRPr="00126441">
        <w:rPr>
          <w:sz w:val="44"/>
          <w:szCs w:val="44"/>
        </w:rPr>
        <w:t xml:space="preserve"> that shows performance </w:t>
      </w:r>
      <w:r w:rsidRPr="00126441">
        <w:rPr>
          <w:noProof/>
          <w:sz w:val="44"/>
          <w:szCs w:val="44"/>
        </w:rPr>
        <w:t>comparison</w:t>
      </w:r>
      <w:r w:rsidRPr="00126441">
        <w:rPr>
          <w:sz w:val="44"/>
          <w:szCs w:val="44"/>
        </w:rPr>
        <w:t xml:space="preserve"> for each program</w:t>
      </w:r>
    </w:p>
    <w:p w:rsidR="00126441" w:rsidRPr="00126441" w:rsidRDefault="00126441" w:rsidP="005C2A92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Conclusion</w:t>
      </w:r>
      <w:bookmarkStart w:id="0" w:name="_GoBack"/>
      <w:bookmarkEnd w:id="0"/>
    </w:p>
    <w:sectPr w:rsidR="00126441" w:rsidRPr="001264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7F3B3F"/>
    <w:multiLevelType w:val="hybridMultilevel"/>
    <w:tmpl w:val="9BAEF392"/>
    <w:lvl w:ilvl="0" w:tplc="8332BD6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3NDa1NLKwMDWwNDJT0lEKTi0uzszPAykwrAUAGgroFiwAAAA="/>
  </w:docVars>
  <w:rsids>
    <w:rsidRoot w:val="005C2A92"/>
    <w:rsid w:val="00126441"/>
    <w:rsid w:val="005C2A92"/>
    <w:rsid w:val="0064271C"/>
    <w:rsid w:val="00F11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D0C7D6-A70D-490E-9CC0-165ADEDE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A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644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s.bu.edu/~itkis/330/slides%2Bnotes/sort-alg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tan thakkar</dc:creator>
  <cp:keywords/>
  <dc:description/>
  <cp:lastModifiedBy>Default User</cp:lastModifiedBy>
  <cp:revision>2</cp:revision>
  <dcterms:created xsi:type="dcterms:W3CDTF">2016-02-16T23:13:00Z</dcterms:created>
  <dcterms:modified xsi:type="dcterms:W3CDTF">2016-02-16T23:13:00Z</dcterms:modified>
</cp:coreProperties>
</file>